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6675487">
            <wp:extent cx="3200400" cy="3200400"/>
            <wp:effectExtent l="0" t="0" r="0" b="0"/>
            <wp:docPr id="29" name="Char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EC64E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lastRenderedPageBreak/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6F066C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F2197E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lastRenderedPageBreak/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6F066C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0. 28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6F066C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6F066C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F2197E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7C70BDE6" w:rsidR="000E1F77" w:rsidRPr="000E1F77" w:rsidRDefault="000E1F77" w:rsidP="006F066C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</w:t>
            </w:r>
            <w:r w:rsidR="006F066C">
              <w:rPr>
                <w:rFonts w:ascii="Times New Roman" w:hAnsi="Times New Roman" w:cs="Times New Roman"/>
                <w:noProof/>
              </w:rPr>
              <w:t>o</w:t>
            </w:r>
            <w:r>
              <w:rPr>
                <w:rFonts w:ascii="Times New Roman" w:hAnsi="Times New Roman" w:cs="Times New Roman"/>
                <w:noProof/>
              </w:rPr>
              <w:t>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2C8B8EF0" w:rsidR="00EE4FC6" w:rsidRDefault="0000393F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F9AB171">
                <wp:simplePos x="0" y="0"/>
                <wp:positionH relativeFrom="column">
                  <wp:posOffset>1416155</wp:posOffset>
                </wp:positionH>
                <wp:positionV relativeFrom="paragraph">
                  <wp:posOffset>2750820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6F066C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29" type="#_x0000_t202" style="position:absolute;left:0;text-align:left;margin-left:111.5pt;margin-top:216.6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F2197E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E3BF5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00393F" w:rsidRDefault="006F066C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30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CUufnZ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00393F" w:rsidRDefault="00F2197E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6F066C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1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AY1lnK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F2197E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6F066C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2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Ct0VI7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F2197E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5B7BECD2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6F066C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3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+7TkPE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F2197E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524C88E8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0FE21ED0" w14:textId="77777777" w:rsidR="00F2197E" w:rsidRDefault="00F2197E" w:rsidP="008629AC">
      <w:pPr>
        <w:rPr>
          <w:b/>
          <w:bCs/>
        </w:rPr>
        <w:sectPr w:rsidR="00F2197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lastRenderedPageBreak/>
        <w:t>Spectrum analysis</w:t>
      </w:r>
      <w:bookmarkStart w:id="0" w:name="_GoBack"/>
      <w:bookmarkEnd w:id="0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6408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70AFED6E">
                  <wp:extent cx="2194560" cy="1645920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2A4E90B8">
                  <wp:extent cx="2194560" cy="1645920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0C321A9E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</w:t>
            </w:r>
            <w:r w:rsidR="006F066C">
              <w:rPr>
                <w:rFonts w:ascii="Times New Roman" w:hAnsi="Times New Roman" w:cs="Times New Roman"/>
                <w:noProof/>
                <w:lang w:val="en-GB" w:eastAsia="en-GB"/>
              </w:rPr>
              <w:t>t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53FF349A">
                  <wp:extent cx="3931920" cy="3142354"/>
                  <wp:effectExtent l="0" t="0" r="0" b="127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3931920" cy="314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0091C9D9">
                  <wp:extent cx="3931920" cy="3089890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3931920" cy="30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5E3CFDF1" w14:textId="77777777" w:rsidR="003F3882" w:rsidRDefault="003F3882" w:rsidP="008629AC">
      <w:pPr>
        <w:rPr>
          <w:b/>
          <w:bCs/>
        </w:rPr>
      </w:pPr>
    </w:p>
    <w:p w14:paraId="484EFC3A" w14:textId="77777777" w:rsidR="00F2197E" w:rsidRDefault="00F2197E" w:rsidP="008629AC">
      <w:pPr>
        <w:rPr>
          <w:b/>
          <w:bCs/>
        </w:rPr>
        <w:sectPr w:rsidR="00F2197E" w:rsidSect="00F2197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24DC341" w14:textId="6784D5B7" w:rsidR="00973B43" w:rsidRDefault="008629AC" w:rsidP="008629AC">
      <w:pPr>
        <w:pStyle w:val="Heading2"/>
      </w:pPr>
      <w:r>
        <w:lastRenderedPageBreak/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wUAfAiP5CwAAAA="/>
  </w:docVars>
  <w:rsids>
    <w:rsidRoot w:val="008629AC"/>
    <w:rsid w:val="0000393F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0400"/>
    <w:rsid w:val="0068547C"/>
    <w:rsid w:val="006A3786"/>
    <w:rsid w:val="006F066C"/>
    <w:rsid w:val="0075449C"/>
    <w:rsid w:val="007632FB"/>
    <w:rsid w:val="007A094E"/>
    <w:rsid w:val="007A095A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2197E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image" Target="media/image26.png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microsoft.com/office/2007/relationships/hdphoto" Target="media/hdphoto4.wdp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577740282464696"/>
          <c:y val="4.3650793650793648E-2"/>
          <c:w val="0.75429196350456196"/>
          <c:h val="0.82755280589926261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03684-9CD1-4910-A06A-65C06B737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7</cp:revision>
  <cp:lastPrinted>2022-02-09T04:23:00Z</cp:lastPrinted>
  <dcterms:created xsi:type="dcterms:W3CDTF">2022-01-10T19:05:00Z</dcterms:created>
  <dcterms:modified xsi:type="dcterms:W3CDTF">2022-02-0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